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4B4" w:rsidRDefault="000544B4" w:rsidP="00E86F47">
      <w:pPr>
        <w:rPr>
          <w:color w:val="000000"/>
        </w:rPr>
      </w:pPr>
    </w:p>
    <w:p w:rsidR="00AA6B9B" w:rsidRDefault="00AA6B9B" w:rsidP="00E86F47">
      <w:pPr>
        <w:rPr>
          <w:color w:val="00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05C0268" wp14:editId="04D51099">
            <wp:simplePos x="0" y="0"/>
            <wp:positionH relativeFrom="margin">
              <wp:align>left</wp:align>
            </wp:positionH>
            <wp:positionV relativeFrom="paragraph">
              <wp:posOffset>-439420</wp:posOffset>
            </wp:positionV>
            <wp:extent cx="2537460" cy="677740"/>
            <wp:effectExtent l="0" t="0" r="0" b="8255"/>
            <wp:wrapNone/>
            <wp:docPr id="1" name="Picture 1" descr="Image result for nacch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naccho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67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6F47" w:rsidRDefault="00E86F47" w:rsidP="00E86F47">
      <w:pPr>
        <w:rPr>
          <w:color w:val="000000"/>
        </w:rPr>
      </w:pPr>
    </w:p>
    <w:p w:rsidR="00B47481" w:rsidRPr="00F83697" w:rsidRDefault="00B47481" w:rsidP="00B47481">
      <w:pPr>
        <w:spacing w:before="100" w:beforeAutospacing="1" w:after="100" w:afterAutospacing="1"/>
        <w:rPr>
          <w:rFonts w:asciiTheme="minorHAnsi" w:eastAsia="Times New Roman" w:hAnsiTheme="minorHAnsi"/>
          <w:b/>
        </w:rPr>
      </w:pPr>
      <w:r w:rsidRPr="00F83697">
        <w:rPr>
          <w:rFonts w:asciiTheme="minorHAnsi" w:eastAsia="Times New Roman" w:hAnsiTheme="minorHAnsi"/>
          <w:b/>
        </w:rPr>
        <w:t>Advisory Group Application Instructions:</w:t>
      </w:r>
    </w:p>
    <w:p w:rsidR="00B47481" w:rsidRPr="00F83697" w:rsidRDefault="00B47481" w:rsidP="00B47481">
      <w:pPr>
        <w:rPr>
          <w:color w:val="000000"/>
          <w:u w:val="single"/>
        </w:rPr>
      </w:pPr>
      <w:r w:rsidRPr="00F83697">
        <w:rPr>
          <w:bCs/>
          <w:color w:val="000000"/>
          <w:u w:val="single"/>
        </w:rPr>
        <w:t xml:space="preserve">To apply, individuals should do the following: </w:t>
      </w:r>
    </w:p>
    <w:p w:rsidR="00B47481" w:rsidRPr="008C6889" w:rsidRDefault="00B47481" w:rsidP="00B47481">
      <w:pPr>
        <w:pStyle w:val="ListParagraph"/>
        <w:numPr>
          <w:ilvl w:val="0"/>
          <w:numId w:val="1"/>
        </w:numPr>
        <w:rPr>
          <w:color w:val="000000"/>
        </w:rPr>
      </w:pPr>
      <w:bookmarkStart w:id="0" w:name="_GoBack"/>
      <w:bookmarkEnd w:id="0"/>
      <w:r w:rsidRPr="008C6889">
        <w:rPr>
          <w:color w:val="000000"/>
        </w:rPr>
        <w:t xml:space="preserve">Click </w:t>
      </w:r>
      <w:hyperlink r:id="rId6" w:history="1">
        <w:r w:rsidRPr="00626253">
          <w:rPr>
            <w:rStyle w:val="Hyperlink"/>
          </w:rPr>
          <w:t>here</w:t>
        </w:r>
      </w:hyperlink>
      <w:r w:rsidRPr="008C6889">
        <w:rPr>
          <w:color w:val="000000"/>
        </w:rPr>
        <w:t xml:space="preserve"> to login to “</w:t>
      </w:r>
      <w:r w:rsidRPr="008C6889">
        <w:rPr>
          <w:i/>
          <w:iCs/>
          <w:color w:val="000000"/>
        </w:rPr>
        <w:t>My NACCHO</w:t>
      </w:r>
      <w:r w:rsidRPr="008C6889">
        <w:rPr>
          <w:color w:val="000000"/>
        </w:rPr>
        <w:t xml:space="preserve">” </w:t>
      </w:r>
    </w:p>
    <w:p w:rsidR="00B47481" w:rsidRPr="008C6889" w:rsidRDefault="00B47481" w:rsidP="00B47481">
      <w:pPr>
        <w:pStyle w:val="ListParagraph"/>
        <w:numPr>
          <w:ilvl w:val="0"/>
          <w:numId w:val="1"/>
        </w:numPr>
        <w:rPr>
          <w:color w:val="000000"/>
        </w:rPr>
      </w:pPr>
      <w:r w:rsidRPr="008C6889">
        <w:rPr>
          <w:color w:val="000000"/>
        </w:rPr>
        <w:t>Select “</w:t>
      </w:r>
      <w:r w:rsidRPr="008C6889">
        <w:rPr>
          <w:i/>
          <w:iCs/>
          <w:color w:val="000000"/>
        </w:rPr>
        <w:t>My NACCHO</w:t>
      </w:r>
      <w:r w:rsidRPr="008C6889">
        <w:rPr>
          <w:color w:val="000000"/>
        </w:rPr>
        <w:t>” from the left navigation (second option)</w:t>
      </w:r>
    </w:p>
    <w:p w:rsidR="00B47481" w:rsidRPr="00F83697" w:rsidRDefault="00B47481" w:rsidP="00B47481">
      <w:pPr>
        <w:pStyle w:val="ListParagraph"/>
        <w:numPr>
          <w:ilvl w:val="0"/>
          <w:numId w:val="1"/>
        </w:numPr>
        <w:rPr>
          <w:color w:val="000000"/>
        </w:rPr>
      </w:pPr>
      <w:r w:rsidRPr="008C6889">
        <w:rPr>
          <w:color w:val="000000"/>
        </w:rPr>
        <w:t xml:space="preserve">Click on </w:t>
      </w:r>
      <w:r w:rsidRPr="008C6889">
        <w:rPr>
          <w:i/>
          <w:color w:val="000000"/>
        </w:rPr>
        <w:t>&gt;&gt;Join</w:t>
      </w:r>
      <w:r w:rsidRPr="008C6889">
        <w:rPr>
          <w:color w:val="000000"/>
        </w:rPr>
        <w:t>, under “My Groups” (top right)</w:t>
      </w:r>
    </w:p>
    <w:p w:rsidR="004766BE" w:rsidRDefault="004766BE" w:rsidP="00B47481">
      <w:pPr>
        <w:spacing w:before="100" w:beforeAutospacing="1" w:after="100" w:afterAutospacing="1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 xml:space="preserve">Thank you for your interest in serving on a NACCHO Advisory Group. Priority to serve will be given to active (dues paying) members. Not sure if you are an active member? Please email </w:t>
      </w:r>
      <w:hyperlink r:id="rId7" w:history="1">
        <w:r w:rsidRPr="00BA76A2">
          <w:rPr>
            <w:rStyle w:val="Hyperlink"/>
            <w:rFonts w:asciiTheme="minorHAnsi" w:eastAsia="Times New Roman" w:hAnsiTheme="minorHAnsi"/>
          </w:rPr>
          <w:t>membership@naccho.org</w:t>
        </w:r>
      </w:hyperlink>
      <w:r>
        <w:rPr>
          <w:rFonts w:asciiTheme="minorHAnsi" w:eastAsia="Times New Roman" w:hAnsiTheme="minorHAnsi"/>
        </w:rPr>
        <w:t xml:space="preserve"> or call </w:t>
      </w:r>
      <w:r w:rsidRPr="004766BE">
        <w:rPr>
          <w:rFonts w:asciiTheme="minorHAnsi" w:eastAsia="Times New Roman" w:hAnsiTheme="minorHAnsi"/>
          <w:b/>
        </w:rPr>
        <w:t>877.533.1320</w:t>
      </w:r>
      <w:r w:rsidRPr="004766BE">
        <w:rPr>
          <w:rFonts w:asciiTheme="minorHAnsi" w:eastAsia="Times New Roman" w:hAnsiTheme="minorHAnsi"/>
        </w:rPr>
        <w:t xml:space="preserve"> (Toll Free)</w:t>
      </w:r>
    </w:p>
    <w:p w:rsidR="00B47481" w:rsidRPr="00F83697" w:rsidRDefault="00DD2DB6" w:rsidP="00B47481">
      <w:pPr>
        <w:spacing w:before="100" w:beforeAutospacing="1" w:after="100" w:afterAutospacing="1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 xml:space="preserve">If you are applying to more than one committee, please prioritize </w:t>
      </w:r>
      <w:r w:rsidR="00B47481" w:rsidRPr="00F83697">
        <w:rPr>
          <w:rFonts w:asciiTheme="minorHAnsi" w:eastAsia="Times New Roman" w:hAnsiTheme="minorHAnsi"/>
        </w:rPr>
        <w:t xml:space="preserve">the top three advisory groups for which you would like to be considered. Once you select your first group, a drop down menu for your second choice will appear, and likewise for the third. </w:t>
      </w:r>
    </w:p>
    <w:p w:rsidR="00B47481" w:rsidRPr="00F83697" w:rsidRDefault="00B47481" w:rsidP="00B47481">
      <w:pPr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 xml:space="preserve">In 500 words or less, </w:t>
      </w:r>
      <w:r w:rsidR="00AD5447">
        <w:rPr>
          <w:rFonts w:asciiTheme="minorHAnsi" w:eastAsia="Times New Roman" w:hAnsiTheme="minorHAnsi"/>
        </w:rPr>
        <w:t>(</w:t>
      </w:r>
      <w:r w:rsidR="00AD5447" w:rsidRPr="00AD5447">
        <w:rPr>
          <w:rFonts w:asciiTheme="minorHAnsi" w:eastAsia="Times New Roman" w:hAnsiTheme="minorHAnsi"/>
          <w:i/>
        </w:rPr>
        <w:t>*the character limit includes spaces</w:t>
      </w:r>
      <w:r w:rsidR="00AD5447">
        <w:rPr>
          <w:rFonts w:asciiTheme="minorHAnsi" w:eastAsia="Times New Roman" w:hAnsiTheme="minorHAnsi"/>
        </w:rPr>
        <w:t xml:space="preserve">) </w:t>
      </w:r>
      <w:r w:rsidRPr="00F83697">
        <w:rPr>
          <w:rFonts w:asciiTheme="minorHAnsi" w:eastAsia="Times New Roman" w:hAnsiTheme="minorHAnsi"/>
        </w:rPr>
        <w:t>include the following in your experience statement, as it pertains to the advisory group in which you are applying:</w:t>
      </w:r>
    </w:p>
    <w:p w:rsidR="00B47481" w:rsidRPr="00F83697" w:rsidRDefault="00B47481" w:rsidP="00B47481">
      <w:pPr>
        <w:numPr>
          <w:ilvl w:val="0"/>
          <w:numId w:val="4"/>
        </w:numPr>
        <w:spacing w:before="100" w:beforeAutospacing="1" w:after="100" w:afterAutospacing="1"/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>Explain why you are interested in serv</w:t>
      </w:r>
      <w:r w:rsidR="00310396">
        <w:rPr>
          <w:rFonts w:asciiTheme="minorHAnsi" w:eastAsia="Times New Roman" w:hAnsiTheme="minorHAnsi"/>
        </w:rPr>
        <w:t>ing on this committee/workgroup</w:t>
      </w:r>
    </w:p>
    <w:p w:rsidR="00B47481" w:rsidRPr="00F83697" w:rsidRDefault="00B47481" w:rsidP="00B47481">
      <w:pPr>
        <w:numPr>
          <w:ilvl w:val="0"/>
          <w:numId w:val="4"/>
        </w:numPr>
        <w:spacing w:before="100" w:beforeAutospacing="1" w:after="100" w:afterAutospacing="1"/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>Briefly describe relevant expe</w:t>
      </w:r>
      <w:r w:rsidR="00310396">
        <w:rPr>
          <w:rFonts w:asciiTheme="minorHAnsi" w:eastAsia="Times New Roman" w:hAnsiTheme="minorHAnsi"/>
        </w:rPr>
        <w:t>rience for each of your choices</w:t>
      </w:r>
    </w:p>
    <w:p w:rsidR="00B47481" w:rsidRPr="00F83697" w:rsidRDefault="00B47481" w:rsidP="00B47481">
      <w:pPr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>You are encouraged to compose your statements of experience in a separate document and enter them into this form only when they are final. Once submitted, you will not be able to edit your application.</w:t>
      </w:r>
    </w:p>
    <w:p w:rsidR="00B47481" w:rsidRPr="00F83697" w:rsidRDefault="00B47481" w:rsidP="00B47481">
      <w:pPr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> </w:t>
      </w:r>
    </w:p>
    <w:p w:rsidR="00B47481" w:rsidRPr="00F83697" w:rsidRDefault="00B47481" w:rsidP="00B47481">
      <w:pPr>
        <w:rPr>
          <w:rFonts w:asciiTheme="minorHAnsi" w:eastAsia="Times New Roman" w:hAnsiTheme="minorHAnsi"/>
        </w:rPr>
      </w:pPr>
      <w:r w:rsidRPr="00F83697">
        <w:rPr>
          <w:rFonts w:asciiTheme="minorHAnsi" w:eastAsia="Times New Roman" w:hAnsiTheme="minorHAnsi"/>
        </w:rPr>
        <w:t xml:space="preserve">Every attempt will be made to appoint members to their first choice, but please note that this will not always be possible. A limited number of openings are available for most advisory groups. Thank you for your interest in serving NACCHO. </w:t>
      </w:r>
    </w:p>
    <w:p w:rsidR="00B47481" w:rsidRDefault="00B47481" w:rsidP="00B47481"/>
    <w:p w:rsidR="00B47481" w:rsidRDefault="00B47481" w:rsidP="00B47481">
      <w:r>
        <w:t xml:space="preserve">For more information about NACCHO's advisory groups, email </w:t>
      </w:r>
      <w:hyperlink r:id="rId8" w:history="1">
        <w:r>
          <w:rPr>
            <w:rStyle w:val="Hyperlink"/>
          </w:rPr>
          <w:t>advisorygroups@naccho.org</w:t>
        </w:r>
      </w:hyperlink>
      <w:r>
        <w:t>.</w:t>
      </w:r>
    </w:p>
    <w:p w:rsidR="00B517F3" w:rsidRPr="00B517F3" w:rsidRDefault="00B517F3" w:rsidP="00B47481"/>
    <w:sectPr w:rsidR="00B517F3" w:rsidRPr="00B51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205C026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42"/>
      </v:shape>
    </w:pict>
  </w:numPicBullet>
  <w:abstractNum w:abstractNumId="0" w15:restartNumberingAfterBreak="0">
    <w:nsid w:val="06C861E4"/>
    <w:multiLevelType w:val="multilevel"/>
    <w:tmpl w:val="6848F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B4A65"/>
    <w:multiLevelType w:val="hybridMultilevel"/>
    <w:tmpl w:val="9B12A2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608F1"/>
    <w:multiLevelType w:val="hybridMultilevel"/>
    <w:tmpl w:val="18E69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D14D4"/>
    <w:multiLevelType w:val="hybridMultilevel"/>
    <w:tmpl w:val="7CAC5E1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tDQ0NDY3NDc2MTdS0lEKTi0uzszPAykwrwUA+IUHYCwAAAA="/>
  </w:docVars>
  <w:rsids>
    <w:rsidRoot w:val="00E86F47"/>
    <w:rsid w:val="0002034A"/>
    <w:rsid w:val="00027C5B"/>
    <w:rsid w:val="00041B0A"/>
    <w:rsid w:val="000544B4"/>
    <w:rsid w:val="002C3F2C"/>
    <w:rsid w:val="00310396"/>
    <w:rsid w:val="00342EF2"/>
    <w:rsid w:val="004766BE"/>
    <w:rsid w:val="004E15D7"/>
    <w:rsid w:val="00617E95"/>
    <w:rsid w:val="00626253"/>
    <w:rsid w:val="00653367"/>
    <w:rsid w:val="007057D9"/>
    <w:rsid w:val="008A582E"/>
    <w:rsid w:val="008C6889"/>
    <w:rsid w:val="00986D4E"/>
    <w:rsid w:val="00AA6B9B"/>
    <w:rsid w:val="00AD5447"/>
    <w:rsid w:val="00B47481"/>
    <w:rsid w:val="00B517F3"/>
    <w:rsid w:val="00C67F43"/>
    <w:rsid w:val="00CA23F4"/>
    <w:rsid w:val="00DD2DB6"/>
    <w:rsid w:val="00E8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DDD8C20B-9EA9-42B3-8643-892535D34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F47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6F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688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86D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6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orygroups@naccho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mbership@nacch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web.naccho.org/eweb/DynamicPage.aspx?WebCode=LoginRequired&amp;expires=yes&amp;Site=NACCHO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CCHO</Company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mah Bromley</dc:creator>
  <cp:keywords/>
  <dc:description/>
  <cp:lastModifiedBy>Nahemah Bromley</cp:lastModifiedBy>
  <cp:revision>12</cp:revision>
  <cp:lastPrinted>2017-04-28T18:32:00Z</cp:lastPrinted>
  <dcterms:created xsi:type="dcterms:W3CDTF">2017-03-29T16:13:00Z</dcterms:created>
  <dcterms:modified xsi:type="dcterms:W3CDTF">2017-04-28T18:35:00Z</dcterms:modified>
</cp:coreProperties>
</file>